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Ciscomani</w:t>
      </w:r>
      <w:r>
        <w:t xml:space="preserve"> </w:t>
      </w:r>
      <w:hyperlink r:id="rId20">
        <w:r>
          <w:rPr>
            <w:rStyle w:val="Hyperlink"/>
          </w:rPr>
          <w:t xml:space="preserve">repeatedly</w:t>
        </w:r>
      </w:hyperlink>
      <w:r>
        <w:t xml:space="preserve"> </w:t>
      </w:r>
      <w:hyperlink r:id="rId21">
        <w:r>
          <w:rPr>
            <w:rStyle w:val="Hyperlink"/>
          </w:rPr>
          <w:t xml:space="preserve">promised</w:t>
        </w:r>
      </w:hyperlink>
      <w:r>
        <w:t xml:space="preserve"> </w:t>
      </w:r>
      <w:r>
        <w:t xml:space="preserve">to protect clean energy tax credits from the Inflation Reduction Act and even admitted repealing them would have</w:t>
      </w:r>
      <w:r>
        <w:t xml:space="preserve"> </w:t>
      </w:r>
      <w:hyperlink r:id="rId22">
        <w:r>
          <w:rPr>
            <w:rStyle w:val="Hyperlink"/>
          </w:rPr>
          <w:t xml:space="preserve">“detrimental effects”</w:t>
        </w:r>
      </w:hyperlink>
      <w:r>
        <w:t xml:space="preserve"> </w:t>
      </w:r>
      <w:r>
        <w:t xml:space="preserve">on his constituents. Then he</w:t>
      </w:r>
      <w:r>
        <w:t xml:space="preserve"> </w:t>
      </w:r>
      <w:hyperlink r:id="rId23">
        <w:r>
          <w:rPr>
            <w:rStyle w:val="Hyperlink"/>
          </w:rPr>
          <w:t xml:space="preserve">voted</w:t>
        </w:r>
      </w:hyperlink>
      <w:r>
        <w:t xml:space="preserve"> </w:t>
      </w:r>
      <w:r>
        <w:t xml:space="preserve">for Republicans’ reconciliation bill, which gutted some credits and repealed others. After voting in May 2025 for House Republicans’ version of the bill, he</w:t>
      </w:r>
      <w:r>
        <w:t xml:space="preserve"> </w:t>
      </w:r>
      <w:hyperlink r:id="rId24">
        <w:r>
          <w:rPr>
            <w:rStyle w:val="Hyperlink"/>
          </w:rPr>
          <w:t xml:space="preserve">signed a letter</w:t>
        </w:r>
      </w:hyperlink>
      <w:r>
        <w:t xml:space="preserve"> </w:t>
      </w:r>
      <w:r>
        <w:t xml:space="preserve">in June asking the senate to scale back the same cuts to Inflation Reduction Act clean energy tax credits that he voted for. Then he claimed the credits were not</w:t>
      </w:r>
      <w:r>
        <w:t xml:space="preserve"> </w:t>
      </w:r>
      <w:hyperlink r:id="rId25">
        <w:r>
          <w:rPr>
            <w:rStyle w:val="Hyperlink"/>
          </w:rPr>
          <w:t xml:space="preserve">“a reason strong enough”</w:t>
        </w:r>
      </w:hyperlink>
      <w:r>
        <w:t xml:space="preserve"> </w:t>
      </w:r>
      <w:r>
        <w:t xml:space="preserve">to oppose the bill and voted for the final version.</w:t>
      </w:r>
    </w:p>
    <w:p>
      <w:pPr>
        <w:pStyle w:val="BodyText"/>
      </w:pPr>
      <w:hyperlink r:id="rId26">
        <w:r>
          <w:rPr>
            <w:rStyle w:val="Hyperlink"/>
          </w:rPr>
          <w:t xml:space="preserve">Major clean energy projects</w:t>
        </w:r>
      </w:hyperlink>
      <w:r>
        <w:t xml:space="preserve"> </w:t>
      </w:r>
      <w:r>
        <w:t xml:space="preserve">in Ciscomani’s district have relied on Inflation Reduction Act tax credits including an electric vehicle plant expansion that provided jobs that were described as</w:t>
      </w:r>
      <w:r>
        <w:t xml:space="preserve"> </w:t>
      </w:r>
      <w:hyperlink r:id="rId26">
        <w:r>
          <w:rPr>
            <w:rStyle w:val="Hyperlink"/>
          </w:rPr>
          <w:t xml:space="preserve">“life-changing”</w:t>
        </w:r>
      </w:hyperlink>
      <w:r>
        <w:t xml:space="preserve"> </w:t>
      </w:r>
      <w:r>
        <w:t xml:space="preserve">for many in the community.</w:t>
      </w:r>
    </w:p>
    <w:bookmarkEnd w:id="27"/>
    <w:bookmarkStart w:id="55" w:name="X7124f3597601a72ab376ee0232a346be89c14b6"/>
    <w:p>
      <w:pPr>
        <w:pStyle w:val="Heading2"/>
      </w:pPr>
      <w:r>
        <w:t xml:space="preserve">Ciscomani Voted To Threaten Manufacturing Jobs In His District When He Voted To Repeal Inflation Reduction Act Clean Energy Tax Credits</w:t>
      </w:r>
    </w:p>
    <w:bookmarkStart w:id="32" w:name="X9c2030ec2d2c866fb5ba1fd250540107c23bec3"/>
    <w:p>
      <w:pPr>
        <w:pStyle w:val="Heading3"/>
      </w:pPr>
      <w:r>
        <w:t xml:space="preserve">2024-2025: Ciscomani Promised to Defend Clean Energy Tax Credits Created by The Inflation Reduction Act</w:t>
      </w:r>
    </w:p>
    <w:bookmarkStart w:id="31" w:name="X6bd208e16898cbd5f801536ec4d77e5ef5ed72c"/>
    <w:p>
      <w:pPr>
        <w:pStyle w:val="Heading4"/>
      </w:pPr>
      <w:r>
        <w:t xml:space="preserve">Ciscomani Claimed Repealing Clean Energy Tax Credits Would Have A “Detrimental” Effect On His Constituents</w:t>
      </w:r>
    </w:p>
    <w:p>
      <w:pPr>
        <w:pStyle w:val="FirstParagraph"/>
      </w:pPr>
      <w:r>
        <w:rPr>
          <w:bCs/>
          <w:b/>
        </w:rPr>
        <w:t xml:space="preserve">August 2024: Ciscomani Signed A Letter To Speaker Johnson Urging Him To Not To Repeal Clean Energy Tax Credits Created By The Inflation Reduction Act.</w:t>
      </w:r>
      <w:r>
        <w:t xml:space="preserve"> According to The Hill, "More than a dozen House Republicans wrote to Speaker Mike Johnson (R-La.) on Tuesday asking him not to axe clean energy tax credits in the Inflation Reduction Act (IRA) if the GOP maintains or expands its House majority next year. […] In addition to Garbarino, the letter was signed by GOP Reps. David Valadao (Calif.), Lori Chavez-DeRemer (Ore.), Marc Molinaro (N.Y.), Erin Houchin (Ind.), Anthony D’Esposito (N.Y.), Mike Lawler (N.Y.), Nick LaLota (N.Y.), Young Kim (Calif.), Jen Kiggans (Va.), John Curtis (Utah), Don Bacon (Neb.), Tom Kean Jr. (N.J.), Dave Joyce (Ohio), Mariannette Miller-Meeks (Iowa), Juan Ciscomani (Ariz.), Mark Amodei (Nev.) and Buddy Carter (Ga.)." [The Hill, </w:t>
      </w:r>
      <w:hyperlink r:id="rId20">
        <w:r>
          <w:rPr>
            <w:rStyle w:val="Hyperlink"/>
          </w:rPr>
          <w:t xml:space="preserve">8/7/24</w:t>
        </w:r>
      </w:hyperlink>
      <w:r>
        <w:rPr>
          <w:iCs/>
          <w:i/>
        </w:rPr>
        <w:t xml:space="preserve">]</w:t>
      </w:r>
    </w:p>
    <w:p>
      <w:pPr>
        <w:numPr>
          <w:ilvl w:val="0"/>
          <w:numId w:val="1001"/>
        </w:numPr>
        <w:pStyle w:val="Compact"/>
      </w:pPr>
      <w:r>
        <w:rPr>
          <w:bCs/>
          <w:b/>
        </w:rPr>
        <w:t xml:space="preserve">The Letter Said The Clean Energy Tax Credits Provided Good Jobs And Incentivized Investment.</w:t>
      </w:r>
      <w:r>
        <w:t xml:space="preserve"> </w:t>
      </w:r>
      <w:r>
        <w:t xml:space="preserve">According to The Hill, "‘Energy tax credits have spurred innovation, incentivized investment, and created good jobs in many parts of the country – including many districts represented by members of our conference,’ they wrote. ‘We must reverse the policies which harm American families while protecting and refining those that are making our country more energy independent and Americans more energy secure. As Republicans, we support an all-of-the-above approach to energy development and tax credits that incentivize domestic production, innovation, and delivery from all sources.’" [The Hill, </w:t>
      </w:r>
      <w:hyperlink r:id="rId20">
        <w:r>
          <w:rPr>
            <w:rStyle w:val="Hyperlink"/>
          </w:rPr>
          <w:t xml:space="preserve">8/7/24</w:t>
        </w:r>
      </w:hyperlink>
      <w:r>
        <w:rPr>
          <w:iCs/>
          <w:i/>
        </w:rPr>
        <w:t xml:space="preserve">]</w:t>
      </w:r>
    </w:p>
    <w:p>
      <w:pPr>
        <w:pStyle w:val="FirstParagraph"/>
      </w:pPr>
      <w:r>
        <w:rPr>
          <w:bCs/>
          <w:b/>
        </w:rPr>
        <w:t xml:space="preserve">March 2025: Ciscomani Claimed Repealing The Clean Energy Tax Credits In The Inflation Reduction Act Would Have “Detrimental Effects” On His Constituents.</w:t>
      </w:r>
      <w:r>
        <w:t xml:space="preserve"> According to EnergySage, "In a statement to EnergySage, Rep. Juan Ciscomani, one of the 21 Republican signatories of the letter, said, ‘While much of the IRA was flawed and misguided to say the least, clean energy tax credits are catalyzing a boom in domestic energy production and driving industry back to America.’  In his southern Arizona district, Congressman Ciscomani said the tax credits ‘are creating jobs and lowering energy costs,’ and that repealing them ‘abruptly and preemptively would have detrimental effects on [his] constituents and create uncertainty for industries that have major projects already underway.’" [EnergySage, </w:t>
      </w:r>
      <w:hyperlink r:id="rId22">
        <w:r>
          <w:rPr>
            <w:rStyle w:val="Hyperlink"/>
          </w:rPr>
          <w:t xml:space="preserve">3/12/25</w:t>
        </w:r>
      </w:hyperlink>
      <w:r>
        <w:t xml:space="preserve">]</w:t>
      </w:r>
    </w:p>
    <w:p>
      <w:pPr>
        <w:numPr>
          <w:ilvl w:val="0"/>
          <w:numId w:val="1002"/>
        </w:numPr>
        <w:pStyle w:val="Compact"/>
      </w:pPr>
      <w:r>
        <w:rPr>
          <w:bCs/>
          <w:b/>
        </w:rPr>
        <w:t xml:space="preserve">March 2025: Ciscomani Claimed He Spoke With Speaker Mike Johnson About Preserving Green Tax Credits In The Republican Budget.</w:t>
      </w:r>
      <w:r>
        <w:t xml:space="preserve"> </w:t>
      </w:r>
      <w:r>
        <w:t xml:space="preserve">According to Politico, "The House budget resolution orders committees to find deep cuts, which could put more pressure on Republicans to gut the green subsidies, especially given the pushback on Medicaid. The debate will likely drag on for months — the Senate is not expected to take up the House resolution until later this month, at the earliest.  Rep. Juan Ciscomani (R-Ariz.), who signed the letter and has a large electric vehicle manufacturing plant in his district, said he discussed the credits with Speaker Mike Johnson before the House narrowly passed its budget framework late last month. Ciscomani is also among the Republicans raising concerns about proposed limits on Medicaid and food assistance. It’s ‘very early in the process,’ Ciscomani said, but he has confidence that more members will speak out about the clean energy credits once text starts emerging. ‘It doesn’t just end with that letter [last year], obviously, and one of the reasons is that there are more people that after that letter came [to us] interested that share our position,’ Ciscomani said." [Politico, </w:t>
      </w:r>
      <w:hyperlink r:id="rId28">
        <w:r>
          <w:rPr>
            <w:rStyle w:val="Hyperlink"/>
          </w:rPr>
          <w:t xml:space="preserve">3/10/25</w:t>
        </w:r>
      </w:hyperlink>
      <w:r>
        <w:t xml:space="preserve">]</w:t>
      </w:r>
    </w:p>
    <w:p>
      <w:pPr>
        <w:pStyle w:val="FirstParagraph"/>
      </w:pPr>
      <w:r>
        <w:rPr>
          <w:bCs/>
          <w:b/>
        </w:rPr>
        <w:t xml:space="preserve">March 2025: Ciscomani Signed A Letter Urging House Republican Leadership Not To Repeal Clean Energy Tax Credits In The Reconciliation Process.</w:t>
      </w:r>
      <w:r>
        <w:t xml:space="preserve"> </w:t>
      </w:r>
      <w:r>
        <w:t xml:space="preserve">According to a letter led by Rep. Andrew Garbarino, "As Members of the House Republican Conference, we write to emphasize the importance of prioritizing energy affordability for American families and keeping on our current path to energy dominance amid efforts to repeal or reform current energy tax credits. We strongly support the Administration’s America First national energy dominance initiative. Continued energy expansion and innovation is necessary to bolster national security, create goodpaying American jobs, and guarantee energy independence. The United States continues to produce energy from a myriad of sources that are cleaner and more efficient than anywhere else in the world. As our conference has long believed, an all-of-the-above energy approach, combined with a robust advanced manufacturing sector, will help support the United States’ position as a global energy leader." [Letter – Rep. Andrew Garbarino, </w:t>
      </w:r>
      <w:hyperlink r:id="rId21">
        <w:r>
          <w:rPr>
            <w:rStyle w:val="Hyperlink"/>
          </w:rPr>
          <w:t xml:space="preserve">3/9/25</w:t>
        </w:r>
      </w:hyperlink>
      <w:r>
        <w:t xml:space="preserve">]</w:t>
      </w:r>
    </w:p>
    <w:p>
      <w:pPr>
        <w:numPr>
          <w:ilvl w:val="0"/>
          <w:numId w:val="1003"/>
        </w:numPr>
        <w:pStyle w:val="Compact"/>
      </w:pPr>
      <w:r>
        <w:rPr>
          <w:bCs/>
          <w:b/>
        </w:rPr>
        <w:t xml:space="preserve">Ciscomani Touted Clean Energy Tax Credits For Creating Jobs And Lowering Energy Costs In Arizona, Which Was Why He Signed A Letter Urging Leadership Not To Repeal Those Tax Credits.</w:t>
      </w:r>
      <w:r>
        <w:t xml:space="preserve"> According to a post on Rep. Juan Ciscomani’s Twitter, "ln #AZ06 Clean Energy Tax credits are creating jobs and lowering energy costs. Proud to sign a letter with 20 colleagues in defense of these critical tax credits." [Twitter, @RepCiscomani, </w:t>
      </w:r>
      <w:hyperlink r:id="rId29">
        <w:r>
          <w:rPr>
            <w:rStyle w:val="Hyperlink"/>
          </w:rPr>
          <w:t xml:space="preserve">4/6/25</w:t>
        </w:r>
      </w:hyperlink>
      <w:r>
        <w:t xml:space="preserve">]</w:t>
      </w:r>
    </w:p>
    <w:p>
      <w:pPr>
        <w:pStyle w:val="FirstParagraph"/>
      </w:pPr>
      <w:r>
        <w:rPr>
          <w:bCs/>
          <w:b/>
        </w:rPr>
        <w:t xml:space="preserve">April 2025: Ciscomani Said He Had To Protect Clean Energy Tax Credits In The Inflation Reduction Act Because It Created Jobs In His District.</w:t>
      </w:r>
      <w:r>
        <w:t xml:space="preserve"> According to an interview with Juan Ciscomani on KJZZ’s The Show, "CISCOMANI: Another example I'll give you, the clean energy tax credits. That's something that was key of the IRA, and we have to protect them, here for my district it’s created jobs it's, I don't love everything and mostly not much of the IRA, as big as the bill that it was but this was a good aspect of it. So myself and 17 other Republicans wrote a letter to the chairman of Ways and Means to make sure that this is protected." [KJZZ’s The Show, </w:t>
      </w:r>
      <w:hyperlink r:id="rId30">
        <w:r>
          <w:rPr>
            <w:rStyle w:val="Hyperlink"/>
          </w:rPr>
          <w:t xml:space="preserve">4/23/25</w:t>
        </w:r>
      </w:hyperlink>
      <w:r>
        <w:t xml:space="preserve">] (audio)</w:t>
      </w:r>
    </w:p>
    <w:bookmarkEnd w:id="31"/>
    <w:bookmarkEnd w:id="32"/>
    <w:bookmarkStart w:id="45" w:name="Xd4ccd7ffdb71d60026dcdb402b667e42d38cbd6"/>
    <w:p>
      <w:pPr>
        <w:pStyle w:val="Heading3"/>
      </w:pPr>
      <w:r>
        <w:t xml:space="preserve">Ciscomani Voted For The House Republican Budget Bill That Repealed the inflation reduction act Clean Energy Tax Credits</w:t>
      </w:r>
    </w:p>
    <w:bookmarkStart w:id="38" w:name="X2556f1d71f0b7872814ef321e45abedec7234a4"/>
    <w:p>
      <w:pPr>
        <w:pStyle w:val="Heading4"/>
      </w:pPr>
      <w:r>
        <w:t xml:space="preserve">May 2025: Ciscomani Voted For The House Republican Reconciliation Bill</w:t>
      </w:r>
    </w:p>
    <w:p>
      <w:pPr>
        <w:pStyle w:val="FirstParagraph"/>
      </w:pPr>
      <w:r>
        <w:rPr>
          <w:bCs/>
          <w:b/>
        </w:rPr>
        <w:t xml:space="preserve">2025: Ciscomani Voted For The FY 2025 Budget Reconciliation Bill That Included $3.8 Trillion In Tax Cuts Offset By $1.5 Trillion In Spending Reductions To Programs Like Medicaid And The Supplemental Nutrition Assistance Program.</w:t>
      </w:r>
      <w:r>
        <w:t xml:space="preserve"> </w:t>
      </w:r>
      <w:r>
        <w:t xml:space="preserve">In May 2025, Ciscomani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33">
        <w:r>
          <w:rPr>
            <w:rStyle w:val="Hyperlink"/>
          </w:rPr>
          <w:t xml:space="preserve">5/22/25</w:t>
        </w:r>
      </w:hyperlink>
      <w:r>
        <w:t xml:space="preserve">; Congressional Quarterly,</w:t>
      </w:r>
      <w:r>
        <w:t xml:space="preserve"> </w:t>
      </w:r>
      <w:hyperlink r:id="rId34">
        <w:r>
          <w:rPr>
            <w:rStyle w:val="Hyperlink"/>
          </w:rPr>
          <w:t xml:space="preserve">5/22/25</w:t>
        </w:r>
      </w:hyperlink>
      <w:r>
        <w:t xml:space="preserve">; Congressional Actions,</w:t>
      </w:r>
      <w:r>
        <w:t xml:space="preserve"> </w:t>
      </w:r>
      <w:hyperlink r:id="rId35">
        <w:r>
          <w:rPr>
            <w:rStyle w:val="Hyperlink"/>
          </w:rPr>
          <w:t xml:space="preserve">H.R. 1</w:t>
        </w:r>
      </w:hyperlink>
      <w:r>
        <w:t xml:space="preserve">]</w:t>
      </w:r>
    </w:p>
    <w:p>
      <w:pPr>
        <w:numPr>
          <w:ilvl w:val="0"/>
          <w:numId w:val="1004"/>
        </w:numPr>
        <w:pStyle w:val="Compact"/>
      </w:pPr>
      <w:r>
        <w:rPr>
          <w:bCs/>
          <w:b/>
        </w:rPr>
        <w:t xml:space="preserve">The House Republican Budget Bill Included Cuts To Federal Tax Credits For Wind, Solar, Storage, And Other Clean Energy Projects.</w:t>
      </w:r>
      <w:r>
        <w:t xml:space="preserve"> </w:t>
      </w:r>
      <w:r>
        <w:t xml:space="preserve">According to Utility Dive, "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 ‘truly untenable’ situation for developers, Jefferies analysts said Thursday. Nuclear projects have more time to qualify for the credit." [Utility Dive, </w:t>
      </w:r>
      <w:hyperlink r:id="rId36">
        <w:r>
          <w:rPr>
            <w:rStyle w:val="Hyperlink"/>
          </w:rPr>
          <w:t xml:space="preserve">6/3/25</w:t>
        </w:r>
      </w:hyperlink>
      <w:r>
        <w:t xml:space="preserve">]</w:t>
      </w:r>
    </w:p>
    <w:p>
      <w:pPr>
        <w:numPr>
          <w:ilvl w:val="0"/>
          <w:numId w:val="1004"/>
        </w:numPr>
        <w:pStyle w:val="Compact"/>
      </w:pPr>
      <w:r>
        <w:rPr>
          <w:bCs/>
          <w:b/>
        </w:rPr>
        <w:t xml:space="preserve">One Trade Association CEO Said The Bill Would Weaken Power Systems, Send Shockwaves Through The U.S. Economy, And Kill Tens Of Thousands Of Jobs.</w:t>
      </w:r>
      <w:r>
        <w:t xml:space="preserve"> </w:t>
      </w:r>
      <w:r>
        <w:t xml:space="preserve">According to Utility Dive, "The House bill ‘abruptly dismantles bipartisan, long-standing tax policy that has catalyzed billions in private investment for affordable, reliable energy while sparking a rebirth of manufacturing across America,’ AEU President and CEO Heather O’Neill said. ‘If enacted as written, this bill will weaken our power system and send shockwaves throughout the U.S. economy by raising electricity prices, killing tens of thousands of jobs and ceding energy dominance to China.’" [Utility Dive, </w:t>
      </w:r>
      <w:hyperlink r:id="rId36">
        <w:r>
          <w:rPr>
            <w:rStyle w:val="Hyperlink"/>
          </w:rPr>
          <w:t xml:space="preserve">5/22/25</w:t>
        </w:r>
      </w:hyperlink>
      <w:r>
        <w:t xml:space="preserve">]</w:t>
      </w:r>
    </w:p>
    <w:p>
      <w:pPr>
        <w:numPr>
          <w:ilvl w:val="0"/>
          <w:numId w:val="1004"/>
        </w:numPr>
        <w:pStyle w:val="Compact"/>
      </w:pPr>
      <w:r>
        <w:rPr>
          <w:bCs/>
          <w:b/>
        </w:rPr>
        <w:t xml:space="preserve">Ciscomani Touted His Support For The Reconciliation Package And Claimed It Was A “Common Sense Bill That Was A Step In The Right Direction.”</w:t>
      </w:r>
      <w:r>
        <w:t xml:space="preserve"> According to a press release from Rep. Juan Ciscomani, "U.S. Congressman issued the following statement after the House passage of H.R. 1, the House Reconciliation package: ‘This is a reconciliation package that works for Americans and for Arizonans. It funds border security, prevents the highest tax increase in American history, and reduces taxes for working people, increases the child tax credit, and eliminates taxes on tips and overtime. It allows families more flexibility to save for college and health care costs. It also strengthens and protects Medicaid for those who rely on it by tackling waste, fraud, and abuse through sensible work requirements and stronger eligibility verification. I am proud to have worked with community partners, stakeholders, and our local hospitals to prevent changes to FMAP, a decrease in the provider tax, and per capita caps from being included in the reconciliation package, which would have been uniquely detrimental to thousands of Arizonans and rural hospitals in my district. ‘I want to thank President Trump, Speaker Johnson and my colleagues for coming together around a package that’s just common sense, and for listening to the voices of the people in my district that I’ve been advocating for through the reconciliation process. This budget does a much better job of getting our spending under control and prioritizing the things that truly matter to the hard-working taxpayer. There is more work to do but this is a great step in the right direction.’" [Press Release – Juan Ciscomani, </w:t>
      </w:r>
      <w:hyperlink r:id="rId37">
        <w:r>
          <w:rPr>
            <w:rStyle w:val="Hyperlink"/>
          </w:rPr>
          <w:t xml:space="preserve">5/22/25</w:t>
        </w:r>
      </w:hyperlink>
      <w:r>
        <w:t xml:space="preserve">]</w:t>
      </w:r>
    </w:p>
    <w:bookmarkEnd w:id="38"/>
    <w:bookmarkStart w:id="41" w:name="X7a33b1addba09acfdb33dae395c0bf020efcfc4"/>
    <w:p>
      <w:pPr>
        <w:pStyle w:val="Heading4"/>
      </w:pPr>
      <w:r>
        <w:t xml:space="preserve">June 2025: After Voting To Cut Inflation Reduction Act Clean Energy Tax Credits, Ciscomani Signed A Letter Asking Senate Republicans To Scale Back The Same Cuts He Voted For</w:t>
      </w:r>
    </w:p>
    <w:p>
      <w:pPr>
        <w:pStyle w:val="FirstParagraph"/>
      </w:pPr>
      <w:r>
        <w:rPr>
          <w:bCs/>
          <w:b/>
        </w:rPr>
        <w:t xml:space="preserve">HEADLINE: "Moderate Republicans Are ‘Deeply Concerned’ About Provisions In The Reconciliation Bill They Voted For"</w:t>
      </w:r>
      <w:r>
        <w:t xml:space="preserve"> </w:t>
      </w:r>
      <w:r>
        <w:t xml:space="preserve">[NOTUS, </w:t>
      </w:r>
      <w:hyperlink r:id="rId39">
        <w:r>
          <w:rPr>
            <w:rStyle w:val="Hyperlink"/>
          </w:rPr>
          <w:t xml:space="preserve">6/6/25</w:t>
        </w:r>
      </w:hyperlink>
      <w:r>
        <w:t xml:space="preserve">]</w:t>
      </w:r>
    </w:p>
    <w:p>
      <w:pPr>
        <w:pStyle w:val="BodyText"/>
      </w:pPr>
      <w:r>
        <w:rPr>
          <w:bCs/>
          <w:b/>
        </w:rPr>
        <w:t xml:space="preserve">June 2025: Ciscomani Signed Letter Urging Senate Republicans To Scale Back Cuts To Clean Energy Tax Credits In The House GOP Budget Bill, Which She Voted For.</w:t>
      </w:r>
      <w:r>
        <w:t xml:space="preserve"> According to NBC News, "Thirteen House Republicans who supported President Donald Trump’s ‘big, beautiful bill’ sent a letter Friday urging Senate GOP leaders to scale back some of its clean energy cuts, sparking pushback from conservative hard-liners. The unusual criticism of their own bill indicates a modicum of regret by the GOP lawmakers, whose votes were critical to the bill passing the House by a narrow margin last month. ‘While we were proud to have worked to ensure that the bill did not include a full repeal of the clean energy tax credits, we remain deeply concerned by several provisions,’ said the Republicans in the letter, led by Rep. Jen Kiggans, R-Va." [NBC News, </w:t>
      </w:r>
      <w:hyperlink r:id="rId24">
        <w:r>
          <w:rPr>
            <w:rStyle w:val="Hyperlink"/>
          </w:rPr>
          <w:t xml:space="preserve">6/6/25</w:t>
        </w:r>
      </w:hyperlink>
      <w:r>
        <w:t xml:space="preserve">]</w:t>
      </w:r>
    </w:p>
    <w:p>
      <w:pPr>
        <w:numPr>
          <w:ilvl w:val="0"/>
          <w:numId w:val="1005"/>
        </w:numPr>
        <w:pStyle w:val="Compact"/>
      </w:pPr>
      <w:r>
        <w:rPr>
          <w:bCs/>
          <w:b/>
        </w:rPr>
        <w:t xml:space="preserve">Ciscomani And His 12 GOP Colleagues Claimed The House GOP Budget Bill, That They Voted For, “Includes A Phase Out Schedule For Credits That Would Cause Significant Disruption To Projects Under Development And Stop Investments Needed To Win The Global Energy Race.”</w:t>
      </w:r>
      <w:r>
        <w:t xml:space="preserve"> According to NBC News, "Kiggans, like most of the signatories, represents a competitive district that Democrats are targeting in the 2026 election. Other politically vulnerable members include: Reps. Brian Fitzpatrick, R-Pa.; Juan Ciscomani, R-Ariz.; Mike Lawler, R-N.Y.; Don Bacon, R-Neb.; Gabe Evans, R-Colo.; Young Kim, R-Calif.; David Valadao, R-Calif.; Rob Bresnahan, R-Pa.; and Tom Kean, R-N.J.  The remaining three, who hold comparably safer seats, are Reps. Mark Amodei, R-Nev.; Andrew Garbarino, R-N.Y.; and Nick LaLota, R-N.Y. Garbarino missed the vote, but praised the bill and said he was about to vote ‘yes’ and didn’t make it in time. It passed 215-214 in an early morning vote. The 13 Republicans warned that ‘the House-passed bill includes a phase out schedule for credits that would cause significant disruption to projects under development and stop investments needed to win the global energy race.’" [NBC News, </w:t>
      </w:r>
      <w:hyperlink r:id="rId24">
        <w:r>
          <w:rPr>
            <w:rStyle w:val="Hyperlink"/>
          </w:rPr>
          <w:t xml:space="preserve">6/6/25</w:t>
        </w:r>
      </w:hyperlink>
      <w:r>
        <w:t xml:space="preserve">]</w:t>
      </w:r>
    </w:p>
    <w:bookmarkStart w:id="40" w:name="X70788cb90942dc45699d7676a89f3165ece7b47"/>
    <w:p>
      <w:pPr>
        <w:pStyle w:val="Heading5"/>
      </w:pPr>
      <w:r>
        <w:t xml:space="preserve">June 12, 2025: Ciscomani Then Claimed Cuts To Clean Energy Tax Credits Were Not “A Reason Strong Enough” To Oppose The Republican House Budget Bill.</w:t>
      </w:r>
    </w:p>
    <w:p>
      <w:pPr>
        <w:pStyle w:val="FirstParagraph"/>
      </w:pPr>
      <w:r>
        <w:rPr>
          <w:bCs/>
          <w:b/>
        </w:rPr>
        <w:t xml:space="preserve">Ciscomani Said The Cuts To Clean Energy In The Republican Budget Package Were Not “A Reason Strong Enough” To Oppose The Bill And Claimed He Was Proud Of His Vote.</w:t>
      </w:r>
      <w:r>
        <w:t xml:space="preserve"> According to the Arizona Republic, "He wound up voting to pass the budget bill, even though it included cuts to clean energy that he opposed, and is projected to cut Medicaid for about 200,000 people across Arizona, including 16,000 in Ciscomani's district, according to an analysis by the Democratic minority of Congress' Joint Economic Committee. […] He strenuously pushed back on the idea that his warnings about the bill’s clean energy provisions represented any ‘reservation’ with the bill. His concerns weren't ‘a reason strong enough’ to oppose the package, he said. ‘No bill is perfect,’ Ciscomani said. ‘I’m proud of the vote I took.’" [Arizona Republic, </w:t>
      </w:r>
      <w:hyperlink r:id="rId25">
        <w:r>
          <w:rPr>
            <w:rStyle w:val="Hyperlink"/>
          </w:rPr>
          <w:t xml:space="preserve">6/12/25</w:t>
        </w:r>
      </w:hyperlink>
      <w:r>
        <w:t xml:space="preserve">]</w:t>
      </w:r>
    </w:p>
    <w:bookmarkEnd w:id="40"/>
    <w:bookmarkEnd w:id="41"/>
    <w:bookmarkStart w:id="44" w:name="X871d3751528c29e56fad060308739a785ad6e4e"/>
    <w:p>
      <w:pPr>
        <w:pStyle w:val="Heading4"/>
      </w:pPr>
      <w:r>
        <w:t xml:space="preserve">July 2025: Ciscomani Voted For The Final Republican Reconciliation Bill, Which Gutted And Repealing Certain Inflation Reduction Act Clean Energy Tax Credits</w:t>
      </w:r>
    </w:p>
    <w:p>
      <w:pPr>
        <w:pStyle w:val="FirstParagraph"/>
      </w:pPr>
      <w:r>
        <w:rPr>
          <w:bCs/>
          <w:b/>
        </w:rPr>
        <w:t xml:space="preserve">July 2025: Ciscomani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Ciscomani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3">
        <w:r>
          <w:rPr>
            <w:rStyle w:val="Hyperlink"/>
          </w:rPr>
          <w:t xml:space="preserve">7/3/25</w:t>
        </w:r>
      </w:hyperlink>
      <w:r>
        <w:t xml:space="preserve">; Congressional Quarterly,</w:t>
      </w:r>
      <w:r>
        <w:t xml:space="preserve"> </w:t>
      </w:r>
      <w:hyperlink r:id="rId42">
        <w:r>
          <w:rPr>
            <w:rStyle w:val="Hyperlink"/>
          </w:rPr>
          <w:t xml:space="preserve">7/3/25</w:t>
        </w:r>
      </w:hyperlink>
      <w:r>
        <w:t xml:space="preserve">; Congressional Actions,</w:t>
      </w:r>
      <w:r>
        <w:t xml:space="preserve"> </w:t>
      </w:r>
      <w:hyperlink r:id="rId35">
        <w:r>
          <w:rPr>
            <w:rStyle w:val="Hyperlink"/>
          </w:rPr>
          <w:t xml:space="preserve">H.R. 1</w:t>
        </w:r>
      </w:hyperlink>
      <w:r>
        <w:t xml:space="preserve">]</w:t>
      </w:r>
    </w:p>
    <w:p>
      <w:pPr>
        <w:numPr>
          <w:ilvl w:val="0"/>
          <w:numId w:val="1006"/>
        </w:numPr>
        <w:pStyle w:val="Compact"/>
      </w:pPr>
      <w:r>
        <w:rPr>
          <w:bCs/>
          <w:b/>
        </w:rPr>
        <w:t xml:space="preserve">HEADLINE: "Trump Signs Budget Bill Slashing Clean Energy Tax Credits"</w:t>
      </w:r>
      <w:r>
        <w:t xml:space="preserve"> </w:t>
      </w:r>
      <w:r>
        <w:t xml:space="preserve">[Utility Dive,</w:t>
      </w:r>
      <w:r>
        <w:t xml:space="preserve"> </w:t>
      </w:r>
      <w:hyperlink r:id="rId43">
        <w:r>
          <w:rPr>
            <w:rStyle w:val="Hyperlink"/>
          </w:rPr>
          <w:t xml:space="preserve">7/3/25</w:t>
        </w:r>
      </w:hyperlink>
      <w:r>
        <w:t xml:space="preserve">]</w:t>
      </w:r>
    </w:p>
    <w:p>
      <w:pPr>
        <w:numPr>
          <w:ilvl w:val="0"/>
          <w:numId w:val="1006"/>
        </w:numPr>
        <w:pStyle w:val="Compact"/>
      </w:pPr>
      <w:r>
        <w:rPr>
          <w:bCs/>
          <w:b/>
        </w:rPr>
        <w:t xml:space="preserve">The Republican Reconciliation Bill Restricted The Ability Of Projects To Qualify For Certain Clean Energy Tax Credits And Repealed Electric Vehicle Tax Credits.</w:t>
      </w:r>
      <w:r>
        <w:t xml:space="preserve"> </w:t>
      </w:r>
      <w:r>
        <w:t xml:space="preserve">According to Utility D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ive,</w:t>
      </w:r>
      <w:r>
        <w:t xml:space="preserve"> </w:t>
      </w:r>
      <w:hyperlink r:id="rId43">
        <w:r>
          <w:rPr>
            <w:rStyle w:val="Hyperlink"/>
          </w:rPr>
          <w:t xml:space="preserve">7/3/25</w:t>
        </w:r>
      </w:hyperlink>
      <w:r>
        <w:t xml:space="preserve">]</w:t>
      </w:r>
    </w:p>
    <w:p>
      <w:pPr>
        <w:numPr>
          <w:ilvl w:val="0"/>
          <w:numId w:val="1006"/>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w:t>
      </w:r>
      <w:r>
        <w:t xml:space="preserve"> According to Utility D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ive,</w:t>
      </w:r>
      <w:r>
        <w:t xml:space="preserve"> </w:t>
      </w:r>
      <w:hyperlink r:id="rId43">
        <w:r>
          <w:rPr>
            <w:rStyle w:val="Hyperlink"/>
          </w:rPr>
          <w:t xml:space="preserve">7/3/25</w:t>
        </w:r>
      </w:hyperlink>
      <w:r>
        <w:t xml:space="preserve">]</w:t>
      </w:r>
    </w:p>
    <w:bookmarkEnd w:id="44"/>
    <w:bookmarkEnd w:id="45"/>
    <w:bookmarkStart w:id="54" w:name="X89fee612c0ea0a99c3d34718f50096c42796283"/>
    <w:p>
      <w:pPr>
        <w:pStyle w:val="Heading3"/>
      </w:pPr>
      <w:r>
        <w:t xml:space="preserve">Major Clean Energy Projects In Ciscomani’s District Relied On Inflation Reduction Act Tax Credits</w:t>
      </w:r>
    </w:p>
    <w:p>
      <w:pPr>
        <w:pStyle w:val="FirstParagraph"/>
      </w:pPr>
      <w:r>
        <w:rPr>
          <w:bCs/>
          <w:b/>
        </w:rPr>
        <w:t xml:space="preserve">Lucid Motor’s Plant Expansion In Casa Grande And The SunZia Transmission Line, One Of The Country’s Largest Clean Energy Projects, Were Experiencing Growth In Ciscomani’s District Due To The Inflation Reduction Act Tax Incentives.</w:t>
      </w:r>
      <w:r>
        <w:t xml:space="preserve"> According to Politico, "Since Rep. Juan Ciscomani took office in 2023, electric car manufacturer Lucid Motors quadrupled the size of its plant in Casa Grande, bringing thousands of additional jobs to his economically struggling district. Further east, across Tucson’s suburbs and beyond, utilities, farms and residents are flocking to install solar in a bid to temper rising electricity prices. And the SunZia transmission line, part of the country’s largest clean energy project, is set to carry gigawatts of wind power across the northern half of his district, transporting much-needed power to Phoenix and California. But that growth is partly driven by incentives in Democrats’ 2022 climate law, the Inflation Reduction Act, which Trump has derided as the ‘Green New Scam’ and Republican leaders are looking to cut to help pay for a massive tax, border security and energy package." [Politico, </w:t>
      </w:r>
      <w:hyperlink r:id="rId26">
        <w:r>
          <w:rPr>
            <w:rStyle w:val="Hyperlink"/>
          </w:rPr>
          <w:t xml:space="preserve">5/16/25</w:t>
        </w:r>
      </w:hyperlink>
      <w:r>
        <w:t xml:space="preserve">]</w:t>
      </w:r>
    </w:p>
    <w:p>
      <w:pPr>
        <w:numPr>
          <w:ilvl w:val="0"/>
          <w:numId w:val="1007"/>
        </w:numPr>
        <w:pStyle w:val="Compact"/>
      </w:pPr>
      <w:r>
        <w:rPr>
          <w:bCs/>
          <w:b/>
        </w:rPr>
        <w:t xml:space="preserve">Lucid Utilized IRA Manufacturing Incentives For The Battery Packs It Assembled And The Consumer EV Tax Credit For Vehicles It Leased To Consumers.</w:t>
      </w:r>
      <w:r>
        <w:t xml:space="preserve"> </w:t>
      </w:r>
      <w:r>
        <w:t xml:space="preserve">According to Politico, "House Republicans’ proposal would eliminate all of the IRA’s consumer EV credits within two years and curtail the advanced manufacturing credit that has spurred a wave of factory investments across the country. While Lucid’s factory was planned before the IRA passed, it benefits from the manufacturing incentive for the battery packs it assembles and the consumer EV tax credit for leased vehicles. The company also hopes to claim the EV credit for its upcoming cheaper midsize SUV, planned for 2026 release." [Politico, </w:t>
      </w:r>
      <w:hyperlink r:id="rId26">
        <w:r>
          <w:rPr>
            <w:rStyle w:val="Hyperlink"/>
          </w:rPr>
          <w:t xml:space="preserve">5/16/25</w:t>
        </w:r>
      </w:hyperlink>
      <w:r>
        <w:t xml:space="preserve">]</w:t>
      </w:r>
    </w:p>
    <w:p>
      <w:pPr>
        <w:numPr>
          <w:ilvl w:val="0"/>
          <w:numId w:val="1007"/>
        </w:numPr>
        <w:pStyle w:val="Compact"/>
      </w:pPr>
      <w:r>
        <w:rPr>
          <w:bCs/>
          <w:b/>
        </w:rPr>
        <w:t xml:space="preserve">Jobs At Lucid Motors Were Reportedly “Life-Changing” For Many In Casa Grande, AZ.</w:t>
      </w:r>
      <w:r>
        <w:t xml:space="preserve"> According to Politico, "The clean energy boom has opened new doors for many of Ciscomani’s constituents, like Ruben Subia. When Subia left the military and returned home to Casa Grande, he figured he would have to follow many of his high school classmates to Phoenix or Tucson for a higher-paying job. But Lucid was hiring for its new factory, offering high-paying jobs right in town and a chance to put his skills in the trades to work. Subia became one of the first 1,000 employees at the plant, which has since expanded to 2,800 after it quadrupled its footprint last year. The jobs at Lucid have been ‘life-changing’ for many in Casa Grande, giving them the opportunity to buy a car or a house for the first time, said Subia, who now works in human resources. His two brothers, who are also veterans, have joined him at Lucid." [Politico, </w:t>
      </w:r>
      <w:hyperlink r:id="rId26">
        <w:r>
          <w:rPr>
            <w:rStyle w:val="Hyperlink"/>
          </w:rPr>
          <w:t xml:space="preserve">5/16/25</w:t>
        </w:r>
      </w:hyperlink>
      <w:r>
        <w:t xml:space="preserve">]</w:t>
      </w:r>
    </w:p>
    <w:p>
      <w:pPr>
        <w:numPr>
          <w:ilvl w:val="0"/>
          <w:numId w:val="1007"/>
        </w:numPr>
        <w:pStyle w:val="Compact"/>
      </w:pPr>
      <w:r>
        <w:rPr>
          <w:bCs/>
          <w:b/>
        </w:rPr>
        <w:t xml:space="preserve">Politico Reported That The Inflation Reduction Act Helped Supercharge A Manufacturing Boom In Casa Grande, AZ.</w:t>
      </w:r>
      <w:r>
        <w:t xml:space="preserve"> </w:t>
      </w:r>
      <w:r>
        <w:t xml:space="preserve">According to Politico, "The IRA helped supercharge a manufacturing boom in the city of 64,000, a former agricultural and mining town. Proctor and Gamble and several semiconductor chemical manufacturers have followed Lucid to the area. Two copper mines that could eventually supply Lucid are in development on the city’s outskirts. And Central Arizona College launched a training center just outside town that has prepared thousands of locals to work at Lucid and the other factories." [Politico, </w:t>
      </w:r>
      <w:hyperlink r:id="rId26">
        <w:r>
          <w:rPr>
            <w:rStyle w:val="Hyperlink"/>
          </w:rPr>
          <w:t xml:space="preserve">5/16/25</w:t>
        </w:r>
      </w:hyperlink>
      <w:r>
        <w:t xml:space="preserve">]</w:t>
      </w:r>
    </w:p>
    <w:bookmarkStart w:id="48" w:name="X367f3ba1b93080bee8dd29603a9bfdce5d13bef"/>
    <w:p>
      <w:pPr>
        <w:pStyle w:val="Heading4"/>
      </w:pPr>
      <w:r>
        <w:t xml:space="preserve">Ciscomani Acknowledged The Importance Inflation Reduction Act Clean Energy Tax Credits Held For Jobs In His District</w:t>
      </w:r>
    </w:p>
    <w:p>
      <w:pPr>
        <w:pStyle w:val="FirstParagraph"/>
      </w:pPr>
      <w:r>
        <w:rPr>
          <w:bCs/>
          <w:b/>
        </w:rPr>
        <w:t xml:space="preserve">Ciscomani Acknowledged The Importance Of The Inflation Reduction Act Clean Energy Tax Credits To Companies Like Lucid Motors.</w:t>
      </w:r>
      <w:r>
        <w:t xml:space="preserve"> According to Politico, "Ciscomani acknowledged he hasn’t yet drawn any red lines on the clean energy credits. But he emphasized how important they are to companies such as Lucid Motors, which he helped recruit to Arizona a decade ago as an aide to then-Republican Gov. Doug Ducey.  ‘As much as there are other aspects of the IRA we [Republicans] can disagree with, these tax credits have had an impact in my district — and on job creation, on investment, also national security, because of energy production and having wanted to bring that more domestically,’ he said." [Politico, </w:t>
      </w:r>
      <w:hyperlink r:id="rId26">
        <w:r>
          <w:rPr>
            <w:rStyle w:val="Hyperlink"/>
          </w:rPr>
          <w:t xml:space="preserve">5/16/25</w:t>
        </w:r>
      </w:hyperlink>
      <w:r>
        <w:t xml:space="preserve">]</w:t>
      </w:r>
    </w:p>
    <w:p>
      <w:pPr>
        <w:pStyle w:val="BodyText"/>
      </w:pPr>
      <w:r>
        <w:rPr>
          <w:bCs/>
          <w:b/>
        </w:rPr>
        <w:t xml:space="preserve">Ciscomani: “The So-Called Inflation Reduction Act Does Everything And Anything Except Tackling Our Inflation Issue.”</w:t>
      </w:r>
      <w:r>
        <w:t xml:space="preserve"> </w:t>
      </w:r>
      <w:r>
        <w:t xml:space="preserve">According to Pinal Central, "‘I do not favor an increase in federal taxes. We are already paying way too much in taxes. The new bills, especially the so-called Inflation Reduction Act, does everything and anything except tackling our inflation issue,’ said Ciscomani, who added that ‘every level of family size and situation is already paying too much in taxes and direct taxes to the government, but also indirect taxes, that is what inflation is when you go to the grocery store.’" [Pinal Central, </w:t>
      </w:r>
      <w:hyperlink r:id="rId46">
        <w:r>
          <w:rPr>
            <w:rStyle w:val="Hyperlink"/>
          </w:rPr>
          <w:t xml:space="preserve">9/23/22</w:t>
        </w:r>
      </w:hyperlink>
      <w:r>
        <w:t xml:space="preserve">]</w:t>
      </w:r>
    </w:p>
    <w:p>
      <w:pPr>
        <w:numPr>
          <w:ilvl w:val="0"/>
          <w:numId w:val="1008"/>
        </w:numPr>
        <w:pStyle w:val="Compact"/>
      </w:pPr>
      <w:r>
        <w:rPr>
          <w:bCs/>
          <w:b/>
        </w:rPr>
        <w:t xml:space="preserve">In Arizona, The Inflation Reduction Act Spurred $11.8 Billion In Clean Energy Investments And 18,130 New Clean Energy Jobs.</w:t>
      </w:r>
      <w:r>
        <w:t xml:space="preserve"> According to the Copper Courier, "In other words: by making clean energy—like solar, wind, and hydropower—cheaper to produce and use, the IRA seeks to hasten the transition away from fossil fuels that are one of the biggest sources of emissions.  For example, under the law, manufacturers get subsidies for building electric vehicles (EVs) and renewable energy products, and utilities get credits for choosing solar and wind energy over fossil fuel plants.  As of 2024, the Inflation Reduction Act has spurred $11.8 billion in new clean energy investments in Arizona and created 18,130 new clean energy jobs statewide, according to Climate Power." [Copper Courier, </w:t>
      </w:r>
      <w:hyperlink r:id="rId47">
        <w:r>
          <w:rPr>
            <w:rStyle w:val="Hyperlink"/>
          </w:rPr>
          <w:t xml:space="preserve">8/16/24</w:t>
        </w:r>
      </w:hyperlink>
      <w:r>
        <w:t xml:space="preserve">]</w:t>
      </w:r>
    </w:p>
    <w:bookmarkEnd w:id="48"/>
    <w:bookmarkStart w:id="53" w:name="Xd34def1d088d31d4620198bba7fc450077e29f6"/>
    <w:p>
      <w:pPr>
        <w:pStyle w:val="Heading4"/>
      </w:pPr>
      <w:r>
        <w:t xml:space="preserve">Ciscomani’s Votes Threatened 9,400 Solar Jobs In Arizona</w:t>
      </w:r>
    </w:p>
    <w:p>
      <w:pPr>
        <w:pStyle w:val="FirstParagraph"/>
      </w:pPr>
      <w:r>
        <w:rPr>
          <w:bCs/>
          <w:b/>
        </w:rPr>
        <w:t xml:space="preserve">SEIA Said 9,400 Solar Jobs In Arizona Were At Risk If Congressional Republicans Repealed Inflation Reduction Act Clean Energy Tax Credits.</w:t>
      </w:r>
    </w:p>
    <w:p>
      <w:pPr>
        <w:pStyle w:val="Figure"/>
      </w:pPr>
      <w:r>
        <w:drawing>
          <wp:inline>
            <wp:extent cx="5334000" cy="4186080"/>
            <wp:effectExtent b="0" l="0" r="0" t="0"/>
            <wp:docPr descr="https://lh7-rt.googleusercontent.com/docsz/AD_4nXdvyLY7YhOKGiOu8I_uc6p65RGEh8xI-v3o_ob8pHXt9IyYcb4rCgDl-doHjgjiRcYjFbhb0U0bBQ_i90f1c68nBccsMQDNwTTWCVC1pIyG6RePcYMLf6qHZjlEQtqOODMYaZYkx-zuP_ThOOYfrp8?key=FvZHP9fUkPCgci3UK1eEZg" title="" id="50" name="Picture"/>
            <a:graphic>
              <a:graphicData uri="http://schemas.openxmlformats.org/drawingml/2006/picture">
                <pic:pic>
                  <pic:nvPicPr>
                    <pic:cNvPr descr="./dbda113e02804cee06eb59b3137428d5e696bbfd.png" id="51" name="Picture"/>
                    <pic:cNvPicPr>
                      <a:picLocks noChangeArrowheads="1" noChangeAspect="1"/>
                    </pic:cNvPicPr>
                  </pic:nvPicPr>
                  <pic:blipFill>
                    <a:blip r:embed="rId49"/>
                    <a:stretch>
                      <a:fillRect/>
                    </a:stretch>
                  </pic:blipFill>
                  <pic:spPr bwMode="auto">
                    <a:xfrm>
                      <a:off x="0" y="0"/>
                      <a:ext cx="5334000" cy="4186080"/>
                    </a:xfrm>
                    <a:prstGeom prst="rect">
                      <a:avLst/>
                    </a:prstGeom>
                    <a:noFill/>
                    <a:ln w="9525">
                      <a:noFill/>
                      <a:headEnd/>
                      <a:tailEnd/>
                    </a:ln>
                  </pic:spPr>
                </pic:pic>
              </a:graphicData>
            </a:graphic>
          </wp:inline>
        </w:drawing>
      </w:r>
    </w:p>
    <w:p>
      <w:pPr>
        <w:pStyle w:val="FirstParagraph"/>
      </w:pPr>
      <w:r>
        <w:t xml:space="preserve">[Solar Energy Industries Association, Viewed </w:t>
      </w:r>
      <w:hyperlink r:id="rId52">
        <w:r>
          <w:rPr>
            <w:rStyle w:val="Hyperlink"/>
          </w:rPr>
          <w:t xml:space="preserve">6/11/2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hyperlink" Id="rId33" Target="http://clerk.house.gov/evs/2025/roll145.xml" TargetMode="External" /><Relationship Type="http://schemas.openxmlformats.org/officeDocument/2006/relationships/hyperlink" Id="rId23" Target="http://clerk.house.gov/evs/2025/roll190.xml" TargetMode="External" /><Relationship Type="http://schemas.openxmlformats.org/officeDocument/2006/relationships/hyperlink" Id="rId37" Target="https://ciscomani.house.gov/media/press-releases/ciscomani-issues-statement-after-house-passage-hr-1-reconciliation-package" TargetMode="External" /><Relationship Type="http://schemas.openxmlformats.org/officeDocument/2006/relationships/hyperlink" Id="rId47" Target="https://coppercourier.com/2024/08/16/inflation-reduction-act-arizona/" TargetMode="External" /><Relationship Type="http://schemas.openxmlformats.org/officeDocument/2006/relationships/hyperlink" Id="rId21" Target="https://garbarino.house.gov/sites/evo-subsites/garbarino.house.gov/files/evo-media-document/2025.03.09-tax-credits-letter.pdf" TargetMode="External" /><Relationship Type="http://schemas.openxmlformats.org/officeDocument/2006/relationships/hyperlink" Id="rId34" Target="https://plus.cq.com/vote/2025/H/145?4" TargetMode="External" /><Relationship Type="http://schemas.openxmlformats.org/officeDocument/2006/relationships/hyperlink" Id="rId42" Target="https://plus.cq.com/vote/2025/H/190?2" TargetMode="External" /><Relationship Type="http://schemas.openxmlformats.org/officeDocument/2006/relationships/hyperlink" Id="rId30" Target="https://soundcloud.com/abpac/juan-ciscomani-on-clean-energy-tax-credits-42325/s-qx1J02uWVM3?si=b26360bb671a48faacc23e543ae5d0ee&amp;utm_source=clipboard&amp;utm_medium=text&amp;utm_campaign=social_sharing" TargetMode="External" /><Relationship Type="http://schemas.openxmlformats.org/officeDocument/2006/relationships/hyperlink" Id="rId20" Target="https://thehill.com/policy/energy-environment/4815990-mike-johnson-ira-clean-energy-tax-credits/" TargetMode="External" /><Relationship Type="http://schemas.openxmlformats.org/officeDocument/2006/relationships/hyperlink" Id="rId52" Target="https://underthreat.seia.org/threat/#jobs" TargetMode="External" /><Relationship Type="http://schemas.openxmlformats.org/officeDocument/2006/relationships/hyperlink" Id="rId25" Target="https://www.azcentral.com/story/news/politics/arizona/2025/06/12/arizona-gop-congressmen-concerned-about-big-beautiful-bill/84155534007/" TargetMode="External" /><Relationship Type="http://schemas.openxmlformats.org/officeDocument/2006/relationships/hyperlink" Id="rId35" Target="https://www.congress.gov/bill/119th-congress/house-bill/1/all-actions" TargetMode="External" /><Relationship Type="http://schemas.openxmlformats.org/officeDocument/2006/relationships/hyperlink" Id="rId22" Target="https://www.energysage.com/news/house-republicans-support-clean-energy-tax-breaks/" TargetMode="External" /><Relationship Type="http://schemas.openxmlformats.org/officeDocument/2006/relationships/hyperlink" Id="rId24" Target="https://www.nbcnews.com/politics/congress/13-house-republicans-urge-senate-scale-back-clean-energy-cuts-bill-vot-rcna211516" TargetMode="External" /><Relationship Type="http://schemas.openxmlformats.org/officeDocument/2006/relationships/hyperlink" Id="rId39" Target="https://www.notus.org/congress/moderate-republicans-reconciliation-energy-tax-credit" TargetMode="External" /><Relationship Type="http://schemas.openxmlformats.org/officeDocument/2006/relationships/hyperlink" Id="rId46" Target="https://www.pinalcentral.com/casa_grande_dispatch/area_news/ciscomani-addresses-inflation-border-at-cg-forum/article_2d2a2d32-8427-5d3c-94c6-164b3b4ec639.html" TargetMode="External" /><Relationship Type="http://schemas.openxmlformats.org/officeDocument/2006/relationships/hyperlink" Id="rId28" Target="https://www.politico.com/news/2025/03/10/house-republican-clean-energy-tax-breaks-00218126" TargetMode="External" /><Relationship Type="http://schemas.openxmlformats.org/officeDocument/2006/relationships/hyperlink" Id="rId26" Target="https://www.politico.com/news/2025/05/16/clean-energy-arizona-ciscomani-ira-00342972" TargetMode="External" /><Relationship Type="http://schemas.openxmlformats.org/officeDocument/2006/relationships/hyperlink" Id="rId36" Target="https://www.utilitydive.com/news/house-gop-budget-worse-than-feared-for-clean-energy-analysts/748862/" TargetMode="External" /><Relationship Type="http://schemas.openxmlformats.org/officeDocument/2006/relationships/hyperlink" Id="rId43" Target="https://www.utilitydive.com/news/house-passes-senate-megabill-trump-ira-tax-credit/752276/" TargetMode="External" /><Relationship Type="http://schemas.openxmlformats.org/officeDocument/2006/relationships/hyperlink" Id="rId29" Target="https://x.com/RepCiscomani/status/1908887436765069342" TargetMode="External" /></Relationships>
</file>

<file path=word/_rels/footnotes.xml.rels><?xml version="1.0" encoding="UTF-8"?><Relationships xmlns="http://schemas.openxmlformats.org/package/2006/relationships"><Relationship Type="http://schemas.openxmlformats.org/officeDocument/2006/relationships/hyperlink" Id="rId33" Target="http://clerk.house.gov/evs/2025/roll145.xml" TargetMode="External" /><Relationship Type="http://schemas.openxmlformats.org/officeDocument/2006/relationships/hyperlink" Id="rId23" Target="http://clerk.house.gov/evs/2025/roll190.xml" TargetMode="External" /><Relationship Type="http://schemas.openxmlformats.org/officeDocument/2006/relationships/hyperlink" Id="rId37" Target="https://ciscomani.house.gov/media/press-releases/ciscomani-issues-statement-after-house-passage-hr-1-reconciliation-package" TargetMode="External" /><Relationship Type="http://schemas.openxmlformats.org/officeDocument/2006/relationships/hyperlink" Id="rId47" Target="https://coppercourier.com/2024/08/16/inflation-reduction-act-arizona/" TargetMode="External" /><Relationship Type="http://schemas.openxmlformats.org/officeDocument/2006/relationships/hyperlink" Id="rId21" Target="https://garbarino.house.gov/sites/evo-subsites/garbarino.house.gov/files/evo-media-document/2025.03.09-tax-credits-letter.pdf" TargetMode="External" /><Relationship Type="http://schemas.openxmlformats.org/officeDocument/2006/relationships/hyperlink" Id="rId34" Target="https://plus.cq.com/vote/2025/H/145?4" TargetMode="External" /><Relationship Type="http://schemas.openxmlformats.org/officeDocument/2006/relationships/hyperlink" Id="rId42" Target="https://plus.cq.com/vote/2025/H/190?2" TargetMode="External" /><Relationship Type="http://schemas.openxmlformats.org/officeDocument/2006/relationships/hyperlink" Id="rId30" Target="https://soundcloud.com/abpac/juan-ciscomani-on-clean-energy-tax-credits-42325/s-qx1J02uWVM3?si=b26360bb671a48faacc23e543ae5d0ee&amp;utm_source=clipboard&amp;utm_medium=text&amp;utm_campaign=social_sharing" TargetMode="External" /><Relationship Type="http://schemas.openxmlformats.org/officeDocument/2006/relationships/hyperlink" Id="rId20" Target="https://thehill.com/policy/energy-environment/4815990-mike-johnson-ira-clean-energy-tax-credits/" TargetMode="External" /><Relationship Type="http://schemas.openxmlformats.org/officeDocument/2006/relationships/hyperlink" Id="rId52" Target="https://underthreat.seia.org/threat/#jobs" TargetMode="External" /><Relationship Type="http://schemas.openxmlformats.org/officeDocument/2006/relationships/hyperlink" Id="rId25" Target="https://www.azcentral.com/story/news/politics/arizona/2025/06/12/arizona-gop-congressmen-concerned-about-big-beautiful-bill/84155534007/" TargetMode="External" /><Relationship Type="http://schemas.openxmlformats.org/officeDocument/2006/relationships/hyperlink" Id="rId35" Target="https://www.congress.gov/bill/119th-congress/house-bill/1/all-actions" TargetMode="External" /><Relationship Type="http://schemas.openxmlformats.org/officeDocument/2006/relationships/hyperlink" Id="rId22" Target="https://www.energysage.com/news/house-republicans-support-clean-energy-tax-breaks/" TargetMode="External" /><Relationship Type="http://schemas.openxmlformats.org/officeDocument/2006/relationships/hyperlink" Id="rId24" Target="https://www.nbcnews.com/politics/congress/13-house-republicans-urge-senate-scale-back-clean-energy-cuts-bill-vot-rcna211516" TargetMode="External" /><Relationship Type="http://schemas.openxmlformats.org/officeDocument/2006/relationships/hyperlink" Id="rId39" Target="https://www.notus.org/congress/moderate-republicans-reconciliation-energy-tax-credit" TargetMode="External" /><Relationship Type="http://schemas.openxmlformats.org/officeDocument/2006/relationships/hyperlink" Id="rId46" Target="https://www.pinalcentral.com/casa_grande_dispatch/area_news/ciscomani-addresses-inflation-border-at-cg-forum/article_2d2a2d32-8427-5d3c-94c6-164b3b4ec639.html" TargetMode="External" /><Relationship Type="http://schemas.openxmlformats.org/officeDocument/2006/relationships/hyperlink" Id="rId28" Target="https://www.politico.com/news/2025/03/10/house-republican-clean-energy-tax-breaks-00218126" TargetMode="External" /><Relationship Type="http://schemas.openxmlformats.org/officeDocument/2006/relationships/hyperlink" Id="rId26" Target="https://www.politico.com/news/2025/05/16/clean-energy-arizona-ciscomani-ira-00342972" TargetMode="External" /><Relationship Type="http://schemas.openxmlformats.org/officeDocument/2006/relationships/hyperlink" Id="rId36" Target="https://www.utilitydive.com/news/house-gop-budget-worse-than-feared-for-clean-energy-analysts/748862/" TargetMode="External" /><Relationship Type="http://schemas.openxmlformats.org/officeDocument/2006/relationships/hyperlink" Id="rId43" Target="https://www.utilitydive.com/news/house-passes-senate-megabill-trump-ira-tax-credit/752276/" TargetMode="External" /><Relationship Type="http://schemas.openxmlformats.org/officeDocument/2006/relationships/hyperlink" Id="rId29" Target="https://x.com/RepCiscomani/status/19088874367650693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0Z</dcterms:created>
  <dcterms:modified xsi:type="dcterms:W3CDTF">2026-01-27T02:10:40Z</dcterms:modified>
</cp:coreProperties>
</file>

<file path=docProps/custom.xml><?xml version="1.0" encoding="utf-8"?>
<Properties xmlns="http://schemas.openxmlformats.org/officeDocument/2006/custom-properties" xmlns:vt="http://schemas.openxmlformats.org/officeDocument/2006/docPropsVTypes"/>
</file>